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2359F" w14:textId="2867ECA1" w:rsidR="00B95978" w:rsidRDefault="00B95978" w:rsidP="00B01202"/>
    <w:p w14:paraId="35ED93DC" w14:textId="764E41AD" w:rsidR="003D4365" w:rsidRDefault="003D4365" w:rsidP="00B01202"/>
    <w:p w14:paraId="1F38EE8B" w14:textId="50E51495" w:rsidR="00F6425A" w:rsidRDefault="00F6425A" w:rsidP="00B01202"/>
    <w:p w14:paraId="224D02F9" w14:textId="3147188D" w:rsidR="546D01D0" w:rsidRDefault="546D01D0" w:rsidP="546D01D0"/>
    <w:p w14:paraId="489CE217" w14:textId="729CEFE6" w:rsidR="00725D69" w:rsidRPr="00B01202" w:rsidRDefault="01752432" w:rsidP="546D01D0">
      <w:pPr>
        <w:ind w:left="720"/>
      </w:pPr>
      <w:r>
        <w:t>The YouTube p</w:t>
      </w:r>
      <w:r w:rsidR="00725D69">
        <w:t xml:space="preserve">laylist </w:t>
      </w:r>
      <w:r w:rsidR="10550966">
        <w:t xml:space="preserve">with recorded </w:t>
      </w:r>
      <w:r w:rsidR="00725D69">
        <w:t>teacher trainings</w:t>
      </w:r>
      <w:r w:rsidR="00D7210B">
        <w:t xml:space="preserve"> on the </w:t>
      </w:r>
      <w:r w:rsidR="00725D69">
        <w:t>basics</w:t>
      </w:r>
      <w:r w:rsidR="00367A71">
        <w:t xml:space="preserve"> </w:t>
      </w:r>
      <w:r w:rsidR="5A536497">
        <w:t xml:space="preserve">of FACTS usage for </w:t>
      </w:r>
      <w:r w:rsidR="00367A71">
        <w:t xml:space="preserve">can be viewed here:  </w:t>
      </w:r>
    </w:p>
    <w:p w14:paraId="6327E88A" w14:textId="553319C6" w:rsidR="00725D69" w:rsidRPr="00B01202" w:rsidRDefault="00AD2456" w:rsidP="546D01D0">
      <w:pPr>
        <w:ind w:left="720"/>
      </w:pPr>
      <w:hyperlink r:id="rId10">
        <w:r w:rsidR="1E5A1C52" w:rsidRPr="546D01D0">
          <w:rPr>
            <w:rStyle w:val="Hyperlink"/>
          </w:rPr>
          <w:t>https://youtube.com/playlist?list=PL_34YS4SaDn4ORw_JN0FRL3UWsYYPCPhz</w:t>
        </w:r>
      </w:hyperlink>
      <w:r w:rsidR="1E5A1C52">
        <w:t xml:space="preserve"> </w:t>
      </w:r>
    </w:p>
    <w:p w14:paraId="3FDE0BF1" w14:textId="2FC79F0B" w:rsidR="00725D69" w:rsidRPr="00B01202" w:rsidRDefault="543A6ACD" w:rsidP="546D01D0">
      <w:pPr>
        <w:jc w:val="center"/>
      </w:pPr>
      <w:r>
        <w:rPr>
          <w:noProof/>
        </w:rPr>
        <w:drawing>
          <wp:inline distT="0" distB="0" distL="0" distR="0" wp14:anchorId="1E3C5A64" wp14:editId="3D741C29">
            <wp:extent cx="4572000" cy="2600325"/>
            <wp:effectExtent l="0" t="0" r="0" b="9525"/>
            <wp:docPr id="703820980" name="Picture 703820980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820980" name="Picture 703820980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25D69" w:rsidRPr="00B01202" w:rsidSect="00363051">
      <w:headerReference w:type="default" r:id="rId12"/>
      <w:footerReference w:type="default" r:id="rId13"/>
      <w:type w:val="continuous"/>
      <w:pgSz w:w="12240" w:h="15840"/>
      <w:pgMar w:top="1354" w:right="720" w:bottom="86" w:left="72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ADA57" w14:textId="77777777" w:rsidR="00AD2456" w:rsidRDefault="00AD2456" w:rsidP="007B4ECF">
      <w:r>
        <w:separator/>
      </w:r>
    </w:p>
  </w:endnote>
  <w:endnote w:type="continuationSeparator" w:id="0">
    <w:p w14:paraId="0658E975" w14:textId="77777777" w:rsidR="00AD2456" w:rsidRDefault="00AD2456" w:rsidP="007B4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04DC8" w14:textId="14EB6BA4" w:rsidR="007B4ECF" w:rsidRDefault="007B4ECF" w:rsidP="00712495">
    <w:pPr>
      <w:pStyle w:val="Footer"/>
      <w:ind w:left="-810"/>
    </w:pPr>
    <w:r>
      <w:rPr>
        <w:noProof/>
      </w:rPr>
      <w:drawing>
        <wp:inline distT="0" distB="0" distL="0" distR="0" wp14:anchorId="2ACABA52" wp14:editId="3731EA45">
          <wp:extent cx="7787792" cy="241777"/>
          <wp:effectExtent l="0" t="0" r="0" b="0"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oogle docs - Letterhead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95029" cy="2544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B147A0A" w14:textId="77777777" w:rsidR="007B4ECF" w:rsidRDefault="007B4E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6A551" w14:textId="77777777" w:rsidR="00AD2456" w:rsidRDefault="00AD2456" w:rsidP="007B4ECF">
      <w:r>
        <w:separator/>
      </w:r>
    </w:p>
  </w:footnote>
  <w:footnote w:type="continuationSeparator" w:id="0">
    <w:p w14:paraId="09AC66AD" w14:textId="77777777" w:rsidR="00AD2456" w:rsidRDefault="00AD2456" w:rsidP="007B4E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7BBFA" w14:textId="46E30C64" w:rsidR="007B4ECF" w:rsidRDefault="007B4ECF" w:rsidP="00712495">
    <w:pPr>
      <w:pStyle w:val="Header"/>
      <w:ind w:left="-810"/>
    </w:pPr>
    <w:r>
      <w:rPr>
        <w:noProof/>
      </w:rPr>
      <w:drawing>
        <wp:inline distT="0" distB="0" distL="0" distR="0" wp14:anchorId="0F5F20DD" wp14:editId="166790BB">
          <wp:extent cx="7779713" cy="737293"/>
          <wp:effectExtent l="0" t="0" r="5715" b="0"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oogle docs - Letterhead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5097" cy="7671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3B66"/>
    <w:multiLevelType w:val="hybridMultilevel"/>
    <w:tmpl w:val="CFBE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42D50"/>
    <w:multiLevelType w:val="multilevel"/>
    <w:tmpl w:val="354E512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277E76"/>
    <w:multiLevelType w:val="hybridMultilevel"/>
    <w:tmpl w:val="0D5E5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6613D3"/>
    <w:multiLevelType w:val="multilevel"/>
    <w:tmpl w:val="4EFEDF7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4A4C02"/>
    <w:multiLevelType w:val="multilevel"/>
    <w:tmpl w:val="5C5CB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E316A08"/>
    <w:multiLevelType w:val="multilevel"/>
    <w:tmpl w:val="1E424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4D136A"/>
    <w:multiLevelType w:val="multilevel"/>
    <w:tmpl w:val="199233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AB114DA"/>
    <w:multiLevelType w:val="multilevel"/>
    <w:tmpl w:val="25827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E66102A"/>
    <w:multiLevelType w:val="multilevel"/>
    <w:tmpl w:val="A478245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E9D5DCF"/>
    <w:multiLevelType w:val="hybridMultilevel"/>
    <w:tmpl w:val="12467C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5B4358"/>
    <w:multiLevelType w:val="multilevel"/>
    <w:tmpl w:val="719AA1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6C247DE"/>
    <w:multiLevelType w:val="hybridMultilevel"/>
    <w:tmpl w:val="DD76A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025043"/>
    <w:multiLevelType w:val="multilevel"/>
    <w:tmpl w:val="CEE83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D3D6BD2"/>
    <w:multiLevelType w:val="multilevel"/>
    <w:tmpl w:val="3A368CE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ED2CDA"/>
    <w:multiLevelType w:val="multilevel"/>
    <w:tmpl w:val="ABC676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AD55563"/>
    <w:multiLevelType w:val="multilevel"/>
    <w:tmpl w:val="18F82F8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FA472A9"/>
    <w:multiLevelType w:val="hybridMultilevel"/>
    <w:tmpl w:val="2A1A8CE2"/>
    <w:lvl w:ilvl="0" w:tplc="55561C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7446B2"/>
    <w:multiLevelType w:val="hybridMultilevel"/>
    <w:tmpl w:val="A1F23F8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8" w15:restartNumberingAfterBreak="0">
    <w:nsid w:val="78B046F6"/>
    <w:multiLevelType w:val="multilevel"/>
    <w:tmpl w:val="12629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9725B1E"/>
    <w:multiLevelType w:val="multilevel"/>
    <w:tmpl w:val="8F2C1C4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7"/>
  </w:num>
  <w:num w:numId="3">
    <w:abstractNumId w:val="4"/>
  </w:num>
  <w:num w:numId="4">
    <w:abstractNumId w:val="7"/>
  </w:num>
  <w:num w:numId="5">
    <w:abstractNumId w:val="12"/>
  </w:num>
  <w:num w:numId="6">
    <w:abstractNumId w:val="6"/>
  </w:num>
  <w:num w:numId="7">
    <w:abstractNumId w:val="1"/>
  </w:num>
  <w:num w:numId="8">
    <w:abstractNumId w:val="13"/>
  </w:num>
  <w:num w:numId="9">
    <w:abstractNumId w:val="3"/>
  </w:num>
  <w:num w:numId="10">
    <w:abstractNumId w:val="19"/>
  </w:num>
  <w:num w:numId="11">
    <w:abstractNumId w:val="15"/>
  </w:num>
  <w:num w:numId="12">
    <w:abstractNumId w:val="5"/>
  </w:num>
  <w:num w:numId="13">
    <w:abstractNumId w:val="8"/>
  </w:num>
  <w:num w:numId="14">
    <w:abstractNumId w:val="14"/>
  </w:num>
  <w:num w:numId="15">
    <w:abstractNumId w:val="18"/>
  </w:num>
  <w:num w:numId="16">
    <w:abstractNumId w:val="10"/>
  </w:num>
  <w:num w:numId="17">
    <w:abstractNumId w:val="16"/>
  </w:num>
  <w:num w:numId="18">
    <w:abstractNumId w:val="2"/>
  </w:num>
  <w:num w:numId="19">
    <w:abstractNumId w:val="11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TM0Nzc3MLYwMTBX0lEKTi0uzszPAykwrQUAvgL8CCwAAAA="/>
  </w:docVars>
  <w:rsids>
    <w:rsidRoot w:val="007B4ECF"/>
    <w:rsid w:val="00012842"/>
    <w:rsid w:val="00077431"/>
    <w:rsid w:val="000A0131"/>
    <w:rsid w:val="001163B9"/>
    <w:rsid w:val="00174381"/>
    <w:rsid w:val="0018404B"/>
    <w:rsid w:val="0021304E"/>
    <w:rsid w:val="00237D72"/>
    <w:rsid w:val="00266F5D"/>
    <w:rsid w:val="00284C53"/>
    <w:rsid w:val="00363051"/>
    <w:rsid w:val="00367A71"/>
    <w:rsid w:val="003D4365"/>
    <w:rsid w:val="00422AE9"/>
    <w:rsid w:val="00460942"/>
    <w:rsid w:val="004A7FB2"/>
    <w:rsid w:val="005472BD"/>
    <w:rsid w:val="005E242F"/>
    <w:rsid w:val="0067570D"/>
    <w:rsid w:val="00712495"/>
    <w:rsid w:val="00725D69"/>
    <w:rsid w:val="00741DE0"/>
    <w:rsid w:val="00760BAE"/>
    <w:rsid w:val="007B4ECF"/>
    <w:rsid w:val="008C5A65"/>
    <w:rsid w:val="0099306C"/>
    <w:rsid w:val="009A496D"/>
    <w:rsid w:val="009D1436"/>
    <w:rsid w:val="00AD2456"/>
    <w:rsid w:val="00B01202"/>
    <w:rsid w:val="00B95978"/>
    <w:rsid w:val="00BB526A"/>
    <w:rsid w:val="00C10223"/>
    <w:rsid w:val="00C20AEA"/>
    <w:rsid w:val="00C84611"/>
    <w:rsid w:val="00CC4173"/>
    <w:rsid w:val="00CD2730"/>
    <w:rsid w:val="00D7210B"/>
    <w:rsid w:val="00DD0B69"/>
    <w:rsid w:val="00DF155D"/>
    <w:rsid w:val="00F6425A"/>
    <w:rsid w:val="01752432"/>
    <w:rsid w:val="10550966"/>
    <w:rsid w:val="12926121"/>
    <w:rsid w:val="12CAA628"/>
    <w:rsid w:val="1E5A1C52"/>
    <w:rsid w:val="543A6ACD"/>
    <w:rsid w:val="546D01D0"/>
    <w:rsid w:val="5A536497"/>
    <w:rsid w:val="77FAC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05CBB"/>
  <w15:chartTrackingRefBased/>
  <w15:docId w15:val="{5F5C0A68-97D8-754B-814A-6821BAC51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BAE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0BA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4E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4ECF"/>
  </w:style>
  <w:style w:type="paragraph" w:styleId="Footer">
    <w:name w:val="footer"/>
    <w:basedOn w:val="Normal"/>
    <w:link w:val="FooterChar"/>
    <w:uiPriority w:val="99"/>
    <w:unhideWhenUsed/>
    <w:rsid w:val="007B4E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4ECF"/>
  </w:style>
  <w:style w:type="table" w:styleId="TableGrid">
    <w:name w:val="Table Grid"/>
    <w:basedOn w:val="TableNormal"/>
    <w:uiPriority w:val="39"/>
    <w:rsid w:val="00B959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0942"/>
    <w:pPr>
      <w:ind w:left="720"/>
      <w:contextualSpacing/>
    </w:pPr>
  </w:style>
  <w:style w:type="table" w:styleId="GridTable1Light-Accent6">
    <w:name w:val="Grid Table 1 Light Accent 6"/>
    <w:basedOn w:val="TableNormal"/>
    <w:uiPriority w:val="46"/>
    <w:rsid w:val="00CD2730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D2730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9D1436"/>
    <w:rPr>
      <w:color w:val="0000FF"/>
      <w:u w:val="single"/>
    </w:rPr>
  </w:style>
  <w:style w:type="paragraph" w:customStyle="1" w:styleId="paragraph">
    <w:name w:val="paragraph"/>
    <w:basedOn w:val="Normal"/>
    <w:rsid w:val="0017438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74381"/>
  </w:style>
  <w:style w:type="character" w:customStyle="1" w:styleId="eop">
    <w:name w:val="eop"/>
    <w:basedOn w:val="DefaultParagraphFont"/>
    <w:rsid w:val="00174381"/>
  </w:style>
  <w:style w:type="character" w:customStyle="1" w:styleId="scxw236371759">
    <w:name w:val="scxw236371759"/>
    <w:basedOn w:val="DefaultParagraphFont"/>
    <w:rsid w:val="00174381"/>
  </w:style>
  <w:style w:type="character" w:customStyle="1" w:styleId="Heading2Char">
    <w:name w:val="Heading 2 Char"/>
    <w:basedOn w:val="DefaultParagraphFont"/>
    <w:link w:val="Heading2"/>
    <w:uiPriority w:val="9"/>
    <w:rsid w:val="00760BA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725D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42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5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26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5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1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7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youtube.com/playlist?list=PL_34YS4SaDn4ORw_JN0FRL3UWsYYPCPh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00272816EDA418F02516792676609" ma:contentTypeVersion="11" ma:contentTypeDescription="Create a new document." ma:contentTypeScope="" ma:versionID="a04d7858a15588566a510d9f64316568">
  <xsd:schema xmlns:xsd="http://www.w3.org/2001/XMLSchema" xmlns:xs="http://www.w3.org/2001/XMLSchema" xmlns:p="http://schemas.microsoft.com/office/2006/metadata/properties" xmlns:ns2="905cd43e-7259-40c6-ba27-069d5bbd3d5e" xmlns:ns3="bbe99084-9e80-4601-bcc2-e568aaeb716e" targetNamespace="http://schemas.microsoft.com/office/2006/metadata/properties" ma:root="true" ma:fieldsID="9d93f64a2755d220a14b4c968a34483a" ns2:_="" ns3:_="">
    <xsd:import namespace="905cd43e-7259-40c6-ba27-069d5bbd3d5e"/>
    <xsd:import namespace="bbe99084-9e80-4601-bcc2-e568aaeb71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cd43e-7259-40c6-ba27-069d5bbd3d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e99084-9e80-4601-bcc2-e568aaeb71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7BC46D-C263-487D-973D-99FF5B1D3D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409816-DE71-45CE-8775-E419097898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5cd43e-7259-40c6-ba27-069d5bbd3d5e"/>
    <ds:schemaRef ds:uri="bbe99084-9e80-4601-bcc2-e568aaeb71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4745DC-1222-46EE-9E67-2129A62D1C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ayanti Chakravarty</dc:creator>
  <cp:keywords/>
  <dc:description/>
  <cp:lastModifiedBy>Ted Havelka</cp:lastModifiedBy>
  <cp:revision>7</cp:revision>
  <dcterms:created xsi:type="dcterms:W3CDTF">2022-09-28T12:48:00Z</dcterms:created>
  <dcterms:modified xsi:type="dcterms:W3CDTF">2022-11-17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00272816EDA418F02516792676609</vt:lpwstr>
  </property>
</Properties>
</file>